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E11A2" w14:textId="4DEC76CA" w:rsidR="00D16C95" w:rsidRPr="002C46B2" w:rsidRDefault="002828D3" w:rsidP="002C46B2">
      <w:pPr>
        <w:pStyle w:val="Heading1"/>
        <w:rPr>
          <w:rFonts w:ascii="Aptos Display" w:hAnsi="Aptos Display"/>
        </w:rPr>
      </w:pPr>
      <w:r w:rsidRPr="002C46B2">
        <w:rPr>
          <w:rFonts w:ascii="Aptos Display" w:hAnsi="Aptos Display"/>
        </w:rPr>
        <w:t xml:space="preserve">Best </w:t>
      </w:r>
      <w:r w:rsidR="004A5342" w:rsidRPr="002C46B2">
        <w:rPr>
          <w:rFonts w:ascii="Aptos Display" w:hAnsi="Aptos Display"/>
        </w:rPr>
        <w:t>Platform Design</w:t>
      </w:r>
      <w:r w:rsidR="00BB4474">
        <w:rPr>
          <w:rFonts w:ascii="Aptos Display" w:hAnsi="Aptos Display"/>
        </w:rPr>
        <w:t xml:space="preserve"> Award</w:t>
      </w:r>
    </w:p>
    <w:p w14:paraId="24FCCE64" w14:textId="77777777" w:rsidR="002C46B2" w:rsidRDefault="002C46B2" w:rsidP="00D16C95">
      <w:pPr>
        <w:rPr>
          <w:rFonts w:ascii="Aptos" w:hAnsi="Aptos"/>
          <w:color w:val="FF0000"/>
        </w:rPr>
      </w:pPr>
    </w:p>
    <w:p w14:paraId="389D384B" w14:textId="1178E14C" w:rsidR="00CF5EEA" w:rsidRPr="002C46B2" w:rsidRDefault="00D16C95" w:rsidP="00D16C95">
      <w:pPr>
        <w:rPr>
          <w:rFonts w:ascii="Aptos" w:hAnsi="Aptos"/>
          <w:color w:val="FF0000"/>
        </w:rPr>
      </w:pPr>
      <w:r w:rsidRPr="002C46B2">
        <w:rPr>
          <w:rFonts w:ascii="Aptos" w:hAnsi="Aptos"/>
          <w:color w:val="FF0000"/>
        </w:rPr>
        <w:t>To enter, please fill out the form below and email to</w:t>
      </w:r>
      <w:r w:rsidR="00B21707">
        <w:rPr>
          <w:rFonts w:ascii="Aptos" w:hAnsi="Aptos"/>
          <w:color w:val="FF0000"/>
        </w:rPr>
        <w:t xml:space="preserve"> </w:t>
      </w:r>
      <w:hyperlink r:id="rId7" w:history="1">
        <w:r w:rsidR="00B21707" w:rsidRPr="00817855">
          <w:rPr>
            <w:rStyle w:val="Hyperlink"/>
            <w:rFonts w:ascii="Aptos" w:hAnsi="Aptos"/>
          </w:rPr>
          <w:t>uniteawards@unily.com</w:t>
        </w:r>
      </w:hyperlink>
      <w:r w:rsidR="00B21707">
        <w:rPr>
          <w:rFonts w:ascii="Aptos" w:hAnsi="Aptos"/>
          <w:color w:val="FF0000"/>
        </w:rPr>
        <w:t xml:space="preserve"> </w:t>
      </w:r>
      <w:r w:rsidRPr="002C46B2">
        <w:rPr>
          <w:rFonts w:ascii="Aptos" w:hAnsi="Aptos"/>
          <w:color w:val="FF0000"/>
        </w:rPr>
        <w:t xml:space="preserve">with your CSM </w:t>
      </w:r>
      <w:r w:rsidR="00377AEA" w:rsidRPr="002C46B2">
        <w:rPr>
          <w:rFonts w:ascii="Aptos" w:hAnsi="Aptos"/>
          <w:color w:val="FF0000"/>
        </w:rPr>
        <w:t>cc’d</w:t>
      </w:r>
      <w:r w:rsidRPr="002C46B2">
        <w:rPr>
          <w:rFonts w:ascii="Aptos" w:hAnsi="Aptos"/>
          <w:color w:val="FF0000"/>
        </w:rPr>
        <w:t xml:space="preserve">. </w:t>
      </w:r>
    </w:p>
    <w:p w14:paraId="0EF2A864" w14:textId="77777777" w:rsidR="00374E0B" w:rsidRPr="002C46B2" w:rsidRDefault="00374E0B" w:rsidP="00D16C95">
      <w:pPr>
        <w:rPr>
          <w:rFonts w:ascii="Aptos" w:hAnsi="Aptos"/>
          <w:color w:val="FF0000"/>
        </w:rPr>
      </w:pPr>
    </w:p>
    <w:p w14:paraId="13C9858C" w14:textId="5ADA9B8C" w:rsidR="000C5065" w:rsidRPr="002C46B2" w:rsidRDefault="000C5065" w:rsidP="000C5065">
      <w:pPr>
        <w:pStyle w:val="paragraph"/>
        <w:spacing w:before="0" w:beforeAutospacing="0" w:after="0" w:afterAutospacing="0"/>
        <w:textAlignment w:val="baseline"/>
        <w:rPr>
          <w:rFonts w:ascii="Aptos" w:hAnsi="Aptos" w:cs="Calibri"/>
          <w:i/>
          <w:iCs/>
          <w:sz w:val="22"/>
          <w:szCs w:val="22"/>
        </w:rPr>
      </w:pPr>
      <w:r w:rsidRPr="002C46B2">
        <w:rPr>
          <w:rStyle w:val="eop"/>
          <w:rFonts w:ascii="Aptos" w:eastAsiaTheme="majorEastAsia" w:hAnsi="Aptos" w:cs="Calibri"/>
          <w:i/>
          <w:iCs/>
          <w:sz w:val="22"/>
          <w:szCs w:val="22"/>
        </w:rPr>
        <w:t xml:space="preserve">Intranet design is a science and an art. We want to know how you’ve crafted pages and sites that are as functional and tactical as they are aesthetically exciting. </w:t>
      </w:r>
      <w:r w:rsidRPr="002C46B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 xml:space="preserve">Have you redesigned your platform based on employee feedback or data insights? Have you leveraged widgets </w:t>
      </w:r>
      <w:r w:rsidR="00BB4474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 xml:space="preserve">or AI </w:t>
      </w:r>
      <w:r w:rsidRPr="002C46B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>to surface content in intelligent and interesting ways? We’re looking for strategic designs that make an impact! </w:t>
      </w:r>
      <w:r w:rsidRPr="002C46B2">
        <w:rPr>
          <w:rStyle w:val="eop"/>
          <w:rFonts w:ascii="Aptos" w:eastAsiaTheme="majorEastAsia" w:hAnsi="Aptos" w:cs="Calibri"/>
          <w:i/>
          <w:iCs/>
          <w:sz w:val="22"/>
          <w:szCs w:val="22"/>
        </w:rPr>
        <w:t> </w:t>
      </w:r>
    </w:p>
    <w:p w14:paraId="5AFBCC20" w14:textId="77777777" w:rsidR="00495A31" w:rsidRPr="002C46B2" w:rsidRDefault="00495A31" w:rsidP="004D4E65">
      <w:pPr>
        <w:rPr>
          <w:rFonts w:ascii="Aptos" w:hAnsi="Aptos"/>
          <w:i/>
          <w:iCs/>
        </w:rPr>
      </w:pPr>
    </w:p>
    <w:p w14:paraId="6B0675BA" w14:textId="77777777" w:rsidR="004D4E65" w:rsidRPr="002C46B2" w:rsidRDefault="004D4E65" w:rsidP="004D4E65">
      <w:pPr>
        <w:pStyle w:val="ListParagraph"/>
        <w:numPr>
          <w:ilvl w:val="0"/>
          <w:numId w:val="3"/>
        </w:numPr>
        <w:rPr>
          <w:rFonts w:ascii="Aptos" w:hAnsi="Aptos"/>
          <w:b/>
          <w:bCs/>
        </w:rPr>
      </w:pPr>
      <w:r w:rsidRPr="002C46B2">
        <w:rPr>
          <w:rFonts w:ascii="Aptos" w:hAnsi="Aptos"/>
          <w:b/>
          <w:bCs/>
        </w:rPr>
        <w:t xml:space="preserve">About you </w:t>
      </w:r>
      <w:r w:rsidRPr="007B3695">
        <w:rPr>
          <w:rFonts w:ascii="Aptos" w:hAnsi="Aptos"/>
        </w:rPr>
        <w:t>–</w:t>
      </w:r>
      <w:r w:rsidRPr="002C46B2">
        <w:rPr>
          <w:rFonts w:ascii="Aptos" w:hAnsi="Aptos"/>
          <w:b/>
          <w:bCs/>
        </w:rPr>
        <w:t xml:space="preserve"> </w:t>
      </w:r>
      <w:r w:rsidRPr="002C46B2">
        <w:rPr>
          <w:rFonts w:ascii="Aptos" w:hAnsi="Aptos"/>
        </w:rPr>
        <w:t xml:space="preserve">Please provide some brief information about your company </w:t>
      </w:r>
    </w:p>
    <w:p w14:paraId="71DF5FCC" w14:textId="77777777" w:rsidR="004D4E65" w:rsidRPr="002C46B2" w:rsidRDefault="004D4E65" w:rsidP="004D4E65">
      <w:pPr>
        <w:rPr>
          <w:rFonts w:ascii="Aptos" w:hAnsi="Aptos"/>
          <w:b/>
          <w:bCs/>
        </w:rPr>
      </w:pPr>
      <w:r w:rsidRPr="002C46B2">
        <w:rPr>
          <w:rFonts w:ascii="Aptos" w:hAnsi="Aptos"/>
          <w:b/>
          <w:bCs/>
        </w:rPr>
        <w:t>Company name:</w:t>
      </w:r>
    </w:p>
    <w:p w14:paraId="216AFF6F" w14:textId="77777777" w:rsidR="004D4E65" w:rsidRPr="002C46B2" w:rsidRDefault="004D4E65" w:rsidP="004D4E65">
      <w:pPr>
        <w:rPr>
          <w:rFonts w:ascii="Aptos" w:hAnsi="Aptos"/>
          <w:b/>
          <w:bCs/>
        </w:rPr>
      </w:pPr>
      <w:r w:rsidRPr="002C46B2">
        <w:rPr>
          <w:rFonts w:ascii="Aptos" w:hAnsi="Aptos"/>
          <w:b/>
          <w:bCs/>
        </w:rPr>
        <w:t>Your name:</w:t>
      </w:r>
    </w:p>
    <w:p w14:paraId="20D61593" w14:textId="77777777" w:rsidR="004D4E65" w:rsidRPr="002C46B2" w:rsidRDefault="004D4E65" w:rsidP="004D4E65">
      <w:pPr>
        <w:rPr>
          <w:rFonts w:ascii="Aptos" w:hAnsi="Aptos"/>
          <w:b/>
          <w:bCs/>
        </w:rPr>
      </w:pPr>
      <w:r w:rsidRPr="002C46B2">
        <w:rPr>
          <w:rFonts w:ascii="Aptos" w:hAnsi="Aptos"/>
          <w:b/>
          <w:bCs/>
        </w:rPr>
        <w:t>Job title:</w:t>
      </w:r>
    </w:p>
    <w:p w14:paraId="5006707C" w14:textId="77777777" w:rsidR="004D4E65" w:rsidRPr="002C46B2" w:rsidRDefault="004D4E65" w:rsidP="004D4E65">
      <w:pPr>
        <w:rPr>
          <w:rFonts w:ascii="Aptos" w:hAnsi="Aptos"/>
          <w:b/>
          <w:bCs/>
        </w:rPr>
      </w:pPr>
      <w:r w:rsidRPr="002C46B2">
        <w:rPr>
          <w:rFonts w:ascii="Aptos" w:hAnsi="Aptos"/>
          <w:b/>
          <w:bCs/>
        </w:rPr>
        <w:t>Employee count:</w:t>
      </w:r>
    </w:p>
    <w:p w14:paraId="442A8D77" w14:textId="399E9088" w:rsidR="004D4E65" w:rsidRPr="002C46B2" w:rsidRDefault="004D4E65" w:rsidP="004D4E65">
      <w:pPr>
        <w:rPr>
          <w:rFonts w:ascii="Aptos" w:hAnsi="Aptos"/>
          <w:i/>
          <w:iCs/>
        </w:rPr>
      </w:pPr>
      <w:r w:rsidRPr="002C46B2">
        <w:rPr>
          <w:rFonts w:ascii="Aptos" w:hAnsi="Aptos"/>
          <w:b/>
          <w:bCs/>
        </w:rPr>
        <w:t xml:space="preserve">Brief description of company </w:t>
      </w:r>
      <w:r w:rsidRPr="002C46B2">
        <w:rPr>
          <w:rFonts w:ascii="Aptos" w:hAnsi="Aptos"/>
          <w:i/>
          <w:iCs/>
        </w:rPr>
        <w:t>(max 100 words)</w:t>
      </w:r>
    </w:p>
    <w:p w14:paraId="2F81F6C2" w14:textId="1F60A1C0" w:rsidR="004D4E65" w:rsidRPr="002C46B2" w:rsidRDefault="00495A31" w:rsidP="004D4E65">
      <w:pPr>
        <w:rPr>
          <w:rFonts w:ascii="Aptos" w:hAnsi="Aptos"/>
          <w:i/>
          <w:iCs/>
        </w:rPr>
      </w:pPr>
      <w:r w:rsidRPr="002C46B2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60289" behindDoc="0" locked="0" layoutInCell="1" allowOverlap="1" wp14:anchorId="27E432DD" wp14:editId="5929F2B4">
                <wp:simplePos x="0" y="0"/>
                <wp:positionH relativeFrom="margin">
                  <wp:align>left</wp:align>
                </wp:positionH>
                <wp:positionV relativeFrom="paragraph">
                  <wp:posOffset>65405</wp:posOffset>
                </wp:positionV>
                <wp:extent cx="6007261" cy="3810000"/>
                <wp:effectExtent l="0" t="0" r="1270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7261" cy="3810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9E4B31" w14:textId="77777777" w:rsidR="004D4E65" w:rsidRDefault="004D4E65" w:rsidP="004D4E6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E432D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5.15pt;width:473pt;height:300pt;z-index:251660289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" fillcolor="white [3201]" strokeweight=".5pt">
                <v:textbox>
                  <w:txbxContent>
                    <w:p w14:paraId="369E4B31" w14:textId="77777777" w:rsidR="004D4E65" w:rsidRDefault="004D4E65" w:rsidP="004D4E65"/>
                  </w:txbxContent>
                </v:textbox>
                <w10:wrap anchorx="margin"/>
              </v:shape>
            </w:pict>
          </mc:Fallback>
        </mc:AlternateContent>
      </w:r>
      <w:r w:rsidR="004D4E65" w:rsidRPr="002C46B2">
        <w:rPr>
          <w:rFonts w:ascii="Aptos" w:hAnsi="Aptos"/>
          <w:b/>
          <w:bCs/>
        </w:rPr>
        <w:t xml:space="preserve"> </w:t>
      </w:r>
      <w:r w:rsidR="004D4E65" w:rsidRPr="002C46B2">
        <w:rPr>
          <w:rFonts w:ascii="Aptos" w:hAnsi="Aptos"/>
          <w:i/>
          <w:iCs/>
        </w:rPr>
        <w:br w:type="page"/>
      </w:r>
    </w:p>
    <w:p w14:paraId="172C4EEF" w14:textId="72D1E806" w:rsidR="00D16C95" w:rsidRPr="002C46B2" w:rsidRDefault="00D16C95" w:rsidP="004D4E65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2C46B2">
        <w:rPr>
          <w:rFonts w:ascii="Aptos" w:hAnsi="Aptos"/>
          <w:b/>
        </w:rPr>
        <w:lastRenderedPageBreak/>
        <w:t xml:space="preserve">Summary </w:t>
      </w:r>
      <w:r w:rsidR="007B3695" w:rsidRPr="00185F91">
        <w:rPr>
          <w:rFonts w:ascii="Aptos" w:hAnsi="Aptos"/>
        </w:rPr>
        <w:t>–</w:t>
      </w:r>
      <w:r w:rsidR="007B3695" w:rsidRPr="00113F72">
        <w:rPr>
          <w:rFonts w:ascii="Aptos" w:hAnsi="Aptos"/>
          <w:b/>
          <w:bCs/>
        </w:rPr>
        <w:t xml:space="preserve"> </w:t>
      </w:r>
      <w:r w:rsidRPr="002C46B2">
        <w:rPr>
          <w:rFonts w:ascii="Aptos" w:hAnsi="Aptos"/>
        </w:rPr>
        <w:t>Explain what you did</w:t>
      </w:r>
      <w:r w:rsidR="00CB4330">
        <w:rPr>
          <w:rFonts w:ascii="Aptos" w:hAnsi="Aptos"/>
        </w:rPr>
        <w:t>, why you did it,</w:t>
      </w:r>
      <w:r w:rsidRPr="002C46B2">
        <w:rPr>
          <w:rFonts w:ascii="Aptos" w:hAnsi="Aptos"/>
        </w:rPr>
        <w:t xml:space="preserve"> and </w:t>
      </w:r>
      <w:r w:rsidR="00FA5A14">
        <w:rPr>
          <w:rFonts w:ascii="Aptos" w:hAnsi="Aptos"/>
        </w:rPr>
        <w:t>how</w:t>
      </w:r>
      <w:r w:rsidRPr="002C46B2">
        <w:rPr>
          <w:rFonts w:ascii="Aptos" w:hAnsi="Aptos"/>
        </w:rPr>
        <w:t xml:space="preserve"> it </w:t>
      </w:r>
      <w:r w:rsidR="006701E1" w:rsidRPr="002C46B2">
        <w:rPr>
          <w:rFonts w:ascii="Aptos" w:hAnsi="Aptos"/>
        </w:rPr>
        <w:t>made a difference</w:t>
      </w:r>
      <w:r w:rsidRPr="002C46B2">
        <w:rPr>
          <w:rFonts w:ascii="Aptos" w:hAnsi="Aptos"/>
        </w:rPr>
        <w:t xml:space="preserve"> </w:t>
      </w:r>
      <w:r w:rsidRPr="002C46B2">
        <w:rPr>
          <w:rFonts w:ascii="Aptos" w:hAnsi="Aptos"/>
          <w:i/>
          <w:iCs/>
        </w:rPr>
        <w:t xml:space="preserve">(max </w:t>
      </w:r>
      <w:r w:rsidR="00B21707">
        <w:rPr>
          <w:rFonts w:ascii="Aptos" w:hAnsi="Aptos"/>
          <w:i/>
          <w:iCs/>
        </w:rPr>
        <w:t>8</w:t>
      </w:r>
      <w:r w:rsidRPr="002C46B2">
        <w:rPr>
          <w:rFonts w:ascii="Aptos" w:hAnsi="Aptos"/>
          <w:i/>
          <w:iCs/>
        </w:rPr>
        <w:t>00 words)</w:t>
      </w:r>
    </w:p>
    <w:p w14:paraId="5332D690" w14:textId="3E08A00F" w:rsidR="00D16C95" w:rsidRPr="002C46B2" w:rsidRDefault="006F7C15" w:rsidP="00D16C95">
      <w:pPr>
        <w:rPr>
          <w:rFonts w:ascii="Aptos" w:hAnsi="Aptos"/>
        </w:rPr>
      </w:pPr>
      <w:r w:rsidRPr="002C46B2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BF13730" wp14:editId="7412A1F7">
                <wp:simplePos x="0" y="0"/>
                <wp:positionH relativeFrom="column">
                  <wp:posOffset>9525</wp:posOffset>
                </wp:positionH>
                <wp:positionV relativeFrom="paragraph">
                  <wp:posOffset>7620</wp:posOffset>
                </wp:positionV>
                <wp:extent cx="5772150" cy="67437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0" cy="6743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861F90" w14:textId="50D64F85" w:rsidR="006F7C15" w:rsidRDefault="006F7C1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13730" id="Text Box 1" o:spid="_x0000_s1027" type="#_x0000_t202" style="position:absolute;margin-left:.75pt;margin-top:.6pt;width:454.5pt;height:531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" fillcolor="white [3201]" strokeweight=".5pt">
                <v:textbox>
                  <w:txbxContent>
                    <w:p w14:paraId="2F861F90" w14:textId="50D64F85" w:rsidR="006F7C15" w:rsidRDefault="006F7C15"/>
                  </w:txbxContent>
                </v:textbox>
              </v:shape>
            </w:pict>
          </mc:Fallback>
        </mc:AlternateContent>
      </w:r>
    </w:p>
    <w:p w14:paraId="755FF960" w14:textId="7DEEBCBA" w:rsidR="00D16C95" w:rsidRPr="002C46B2" w:rsidRDefault="00D16C95" w:rsidP="00D16C95">
      <w:pPr>
        <w:rPr>
          <w:rFonts w:ascii="Aptos" w:hAnsi="Aptos"/>
        </w:rPr>
      </w:pPr>
    </w:p>
    <w:p w14:paraId="4ACB2687" w14:textId="6E91E5BA" w:rsidR="00D16C95" w:rsidRPr="002C46B2" w:rsidRDefault="00D16C95" w:rsidP="00D16C95">
      <w:pPr>
        <w:rPr>
          <w:rFonts w:ascii="Aptos" w:hAnsi="Aptos"/>
        </w:rPr>
      </w:pPr>
    </w:p>
    <w:p w14:paraId="6E2704DB" w14:textId="69F2422A" w:rsidR="00D16C95" w:rsidRPr="002C46B2" w:rsidRDefault="00D16C95" w:rsidP="00D16C95">
      <w:pPr>
        <w:rPr>
          <w:rFonts w:ascii="Aptos" w:hAnsi="Aptos"/>
        </w:rPr>
      </w:pPr>
    </w:p>
    <w:p w14:paraId="0DE121CC" w14:textId="10DA4F1A" w:rsidR="00D16C95" w:rsidRPr="002C46B2" w:rsidRDefault="00D16C95" w:rsidP="00D16C95">
      <w:pPr>
        <w:rPr>
          <w:rFonts w:ascii="Aptos" w:hAnsi="Aptos"/>
        </w:rPr>
      </w:pPr>
    </w:p>
    <w:p w14:paraId="22195092" w14:textId="77777777" w:rsidR="00D16C95" w:rsidRPr="002C46B2" w:rsidRDefault="00D16C95" w:rsidP="00D16C95">
      <w:pPr>
        <w:rPr>
          <w:rFonts w:ascii="Aptos" w:hAnsi="Aptos"/>
        </w:rPr>
      </w:pPr>
    </w:p>
    <w:p w14:paraId="726F575C" w14:textId="77777777" w:rsidR="00D16C95" w:rsidRPr="002C46B2" w:rsidRDefault="00D16C95" w:rsidP="00D16C95">
      <w:pPr>
        <w:rPr>
          <w:rFonts w:ascii="Aptos" w:hAnsi="Aptos"/>
          <w:b/>
          <w:bCs/>
        </w:rPr>
      </w:pPr>
    </w:p>
    <w:p w14:paraId="5F48AEBE" w14:textId="77777777" w:rsidR="00D16C95" w:rsidRPr="002C46B2" w:rsidRDefault="00D16C95" w:rsidP="00D16C95">
      <w:pPr>
        <w:rPr>
          <w:rFonts w:ascii="Aptos" w:hAnsi="Aptos"/>
          <w:b/>
          <w:bCs/>
        </w:rPr>
      </w:pPr>
    </w:p>
    <w:p w14:paraId="65C9791E" w14:textId="77777777" w:rsidR="00D16C95" w:rsidRPr="002C46B2" w:rsidRDefault="00D16C95" w:rsidP="00D16C95">
      <w:pPr>
        <w:rPr>
          <w:rFonts w:ascii="Aptos" w:hAnsi="Aptos"/>
          <w:b/>
          <w:bCs/>
        </w:rPr>
      </w:pPr>
    </w:p>
    <w:p w14:paraId="7988D517" w14:textId="77777777" w:rsidR="00D16C95" w:rsidRPr="002C46B2" w:rsidRDefault="00D16C95" w:rsidP="00D16C95">
      <w:pPr>
        <w:rPr>
          <w:rFonts w:ascii="Aptos" w:hAnsi="Aptos"/>
          <w:b/>
          <w:bCs/>
        </w:rPr>
      </w:pPr>
    </w:p>
    <w:p w14:paraId="3F0557B2" w14:textId="77777777" w:rsidR="00D16C95" w:rsidRPr="002C46B2" w:rsidRDefault="00D16C95" w:rsidP="00D16C95">
      <w:pPr>
        <w:rPr>
          <w:rFonts w:ascii="Aptos" w:hAnsi="Aptos"/>
          <w:b/>
          <w:bCs/>
        </w:rPr>
      </w:pPr>
    </w:p>
    <w:p w14:paraId="2A1FD6CE" w14:textId="77777777" w:rsidR="00D16C95" w:rsidRPr="002C46B2" w:rsidRDefault="00D16C95" w:rsidP="00D16C95">
      <w:pPr>
        <w:rPr>
          <w:rFonts w:ascii="Aptos" w:hAnsi="Aptos"/>
          <w:b/>
          <w:bCs/>
        </w:rPr>
      </w:pPr>
    </w:p>
    <w:p w14:paraId="354CFCE9" w14:textId="77777777" w:rsidR="00D16C95" w:rsidRPr="002C46B2" w:rsidRDefault="00D16C95" w:rsidP="00D16C95">
      <w:pPr>
        <w:rPr>
          <w:rFonts w:ascii="Aptos" w:hAnsi="Aptos"/>
          <w:b/>
          <w:bCs/>
        </w:rPr>
      </w:pPr>
    </w:p>
    <w:p w14:paraId="4218C45F" w14:textId="77777777" w:rsidR="00D16C95" w:rsidRPr="002C46B2" w:rsidRDefault="00D16C95">
      <w:pPr>
        <w:rPr>
          <w:rFonts w:ascii="Aptos" w:hAnsi="Aptos"/>
          <w:b/>
          <w:bCs/>
        </w:rPr>
      </w:pPr>
      <w:r w:rsidRPr="002C46B2">
        <w:rPr>
          <w:rFonts w:ascii="Aptos" w:hAnsi="Aptos"/>
          <w:b/>
          <w:bCs/>
        </w:rPr>
        <w:br w:type="page"/>
      </w:r>
    </w:p>
    <w:p w14:paraId="19DCEA90" w14:textId="7E4015F0" w:rsidR="00D16C95" w:rsidRPr="002C46B2" w:rsidRDefault="00D16C95" w:rsidP="004D4E65">
      <w:pPr>
        <w:pStyle w:val="ListParagraph"/>
        <w:numPr>
          <w:ilvl w:val="0"/>
          <w:numId w:val="3"/>
        </w:numPr>
        <w:rPr>
          <w:rFonts w:ascii="Aptos" w:hAnsi="Aptos"/>
          <w:b/>
          <w:bCs/>
        </w:rPr>
      </w:pPr>
      <w:r w:rsidRPr="002C46B2">
        <w:rPr>
          <w:rFonts w:ascii="Aptos" w:hAnsi="Aptos"/>
          <w:b/>
        </w:rPr>
        <w:lastRenderedPageBreak/>
        <w:t>Evidence</w:t>
      </w:r>
      <w:r w:rsidR="002828D3" w:rsidRPr="002C46B2">
        <w:rPr>
          <w:rFonts w:ascii="Aptos" w:hAnsi="Aptos"/>
          <w:b/>
          <w:bCs/>
        </w:rPr>
        <w:t xml:space="preserve"> </w:t>
      </w:r>
      <w:r w:rsidR="007B3695" w:rsidRPr="00185F91">
        <w:rPr>
          <w:rFonts w:ascii="Aptos" w:hAnsi="Aptos"/>
        </w:rPr>
        <w:t>–</w:t>
      </w:r>
      <w:r w:rsidR="007B3695" w:rsidRPr="00113F72">
        <w:rPr>
          <w:rFonts w:ascii="Aptos" w:hAnsi="Aptos"/>
          <w:b/>
          <w:bCs/>
        </w:rPr>
        <w:t xml:space="preserve"> </w:t>
      </w:r>
      <w:r w:rsidRPr="002C46B2">
        <w:rPr>
          <w:rFonts w:ascii="Aptos" w:hAnsi="Aptos"/>
        </w:rPr>
        <w:t xml:space="preserve">What has the impact been? Please share </w:t>
      </w:r>
      <w:r w:rsidR="0001716D" w:rsidRPr="002C46B2">
        <w:rPr>
          <w:rFonts w:ascii="Aptos" w:hAnsi="Aptos"/>
        </w:rPr>
        <w:t xml:space="preserve">the quantitative </w:t>
      </w:r>
      <w:r w:rsidR="00C84411" w:rsidRPr="002C46B2">
        <w:rPr>
          <w:rFonts w:ascii="Aptos" w:hAnsi="Aptos"/>
        </w:rPr>
        <w:t xml:space="preserve">metrics or </w:t>
      </w:r>
      <w:r w:rsidR="0001716D" w:rsidRPr="002C46B2">
        <w:rPr>
          <w:rFonts w:ascii="Aptos" w:hAnsi="Aptos"/>
        </w:rPr>
        <w:t xml:space="preserve">qualitive </w:t>
      </w:r>
      <w:r w:rsidR="00C84411" w:rsidRPr="002C46B2">
        <w:rPr>
          <w:rFonts w:ascii="Aptos" w:hAnsi="Aptos"/>
        </w:rPr>
        <w:t xml:space="preserve">feedback that </w:t>
      </w:r>
      <w:r w:rsidR="003F4F95" w:rsidRPr="002C46B2">
        <w:rPr>
          <w:rFonts w:ascii="Aptos" w:hAnsi="Aptos"/>
        </w:rPr>
        <w:t>helped you measure your success</w:t>
      </w:r>
      <w:r w:rsidR="00FA5A14">
        <w:rPr>
          <w:rFonts w:ascii="Aptos" w:hAnsi="Aptos"/>
        </w:rPr>
        <w:t>.</w:t>
      </w:r>
    </w:p>
    <w:p w14:paraId="1377801F" w14:textId="4EF7607E" w:rsidR="006F7C15" w:rsidRPr="002C46B2" w:rsidRDefault="006F7C15" w:rsidP="00D16C95">
      <w:pPr>
        <w:rPr>
          <w:rFonts w:ascii="Aptos" w:hAnsi="Aptos"/>
        </w:rPr>
      </w:pPr>
      <w:r w:rsidRPr="002C46B2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33D98D8" wp14:editId="2EF22FC2">
                <wp:simplePos x="0" y="0"/>
                <wp:positionH relativeFrom="margin">
                  <wp:align>left</wp:align>
                </wp:positionH>
                <wp:positionV relativeFrom="paragraph">
                  <wp:posOffset>-3176</wp:posOffset>
                </wp:positionV>
                <wp:extent cx="5772150" cy="86963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0" cy="8696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7AE22D" w14:textId="77777777" w:rsidR="006F7C15" w:rsidRDefault="006F7C15" w:rsidP="006F7C1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D98D8" id="Text Box 2" o:spid="_x0000_s1028" type="#_x0000_t202" style="position:absolute;margin-left:0;margin-top:-.25pt;width:454.5pt;height:684.75pt;z-index:251658241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" fillcolor="white [3201]" strokeweight=".5pt">
                <v:textbox>
                  <w:txbxContent>
                    <w:p w14:paraId="6A7AE22D" w14:textId="77777777" w:rsidR="006F7C15" w:rsidRDefault="006F7C15" w:rsidP="006F7C15"/>
                  </w:txbxContent>
                </v:textbox>
                <w10:wrap anchorx="margin"/>
              </v:shape>
            </w:pict>
          </mc:Fallback>
        </mc:AlternateContent>
      </w:r>
    </w:p>
    <w:p w14:paraId="4FA708E4" w14:textId="77777777" w:rsidR="00F36887" w:rsidRPr="002C46B2" w:rsidRDefault="00F36887" w:rsidP="00F36887">
      <w:pPr>
        <w:rPr>
          <w:rFonts w:ascii="Aptos" w:hAnsi="Aptos"/>
        </w:rPr>
      </w:pPr>
    </w:p>
    <w:p w14:paraId="4BB48D34" w14:textId="77777777" w:rsidR="00F36887" w:rsidRPr="002C46B2" w:rsidRDefault="00F36887" w:rsidP="00F36887">
      <w:pPr>
        <w:rPr>
          <w:rFonts w:ascii="Aptos" w:hAnsi="Aptos"/>
        </w:rPr>
      </w:pPr>
    </w:p>
    <w:p w14:paraId="71636609" w14:textId="77777777" w:rsidR="00F36887" w:rsidRPr="002C46B2" w:rsidRDefault="00F36887" w:rsidP="00F36887">
      <w:pPr>
        <w:rPr>
          <w:rFonts w:ascii="Aptos" w:hAnsi="Aptos"/>
        </w:rPr>
      </w:pPr>
    </w:p>
    <w:p w14:paraId="11047FD0" w14:textId="77777777" w:rsidR="00F36887" w:rsidRPr="002C46B2" w:rsidRDefault="00F36887" w:rsidP="00F36887">
      <w:pPr>
        <w:rPr>
          <w:rFonts w:ascii="Aptos" w:hAnsi="Aptos"/>
        </w:rPr>
      </w:pPr>
    </w:p>
    <w:p w14:paraId="703CFEF1" w14:textId="77777777" w:rsidR="00F36887" w:rsidRPr="002C46B2" w:rsidRDefault="00F36887" w:rsidP="00F36887">
      <w:pPr>
        <w:rPr>
          <w:rFonts w:ascii="Aptos" w:hAnsi="Aptos"/>
        </w:rPr>
      </w:pPr>
    </w:p>
    <w:p w14:paraId="708D6B4A" w14:textId="77777777" w:rsidR="00F36887" w:rsidRPr="002C46B2" w:rsidRDefault="00F36887" w:rsidP="00F36887">
      <w:pPr>
        <w:rPr>
          <w:rFonts w:ascii="Aptos" w:hAnsi="Aptos"/>
        </w:rPr>
      </w:pPr>
    </w:p>
    <w:p w14:paraId="1DCA6F37" w14:textId="77777777" w:rsidR="00F36887" w:rsidRPr="002C46B2" w:rsidRDefault="00F36887" w:rsidP="00F36887">
      <w:pPr>
        <w:rPr>
          <w:rFonts w:ascii="Aptos" w:hAnsi="Aptos"/>
        </w:rPr>
      </w:pPr>
    </w:p>
    <w:p w14:paraId="35F6D317" w14:textId="77777777" w:rsidR="00F36887" w:rsidRPr="002C46B2" w:rsidRDefault="00F36887" w:rsidP="00F36887">
      <w:pPr>
        <w:rPr>
          <w:rFonts w:ascii="Aptos" w:hAnsi="Aptos"/>
        </w:rPr>
      </w:pPr>
    </w:p>
    <w:p w14:paraId="6142122E" w14:textId="77777777" w:rsidR="00F36887" w:rsidRPr="002C46B2" w:rsidRDefault="00F36887" w:rsidP="00F36887">
      <w:pPr>
        <w:rPr>
          <w:rFonts w:ascii="Aptos" w:hAnsi="Aptos"/>
        </w:rPr>
      </w:pPr>
    </w:p>
    <w:p w14:paraId="725E52E0" w14:textId="77777777" w:rsidR="00F36887" w:rsidRPr="002C46B2" w:rsidRDefault="00F36887" w:rsidP="00F36887">
      <w:pPr>
        <w:rPr>
          <w:rFonts w:ascii="Aptos" w:hAnsi="Aptos"/>
        </w:rPr>
      </w:pPr>
    </w:p>
    <w:p w14:paraId="7D4F3AFF" w14:textId="77777777" w:rsidR="00F36887" w:rsidRPr="002C46B2" w:rsidRDefault="00F36887" w:rsidP="00F36887">
      <w:pPr>
        <w:rPr>
          <w:rFonts w:ascii="Aptos" w:hAnsi="Aptos"/>
        </w:rPr>
      </w:pPr>
    </w:p>
    <w:p w14:paraId="3E8749C8" w14:textId="77777777" w:rsidR="00F36887" w:rsidRPr="002C46B2" w:rsidRDefault="00F36887" w:rsidP="00F36887">
      <w:pPr>
        <w:rPr>
          <w:rFonts w:ascii="Aptos" w:hAnsi="Aptos"/>
        </w:rPr>
      </w:pPr>
    </w:p>
    <w:p w14:paraId="4293305B" w14:textId="77777777" w:rsidR="00F36887" w:rsidRPr="002C46B2" w:rsidRDefault="00F36887" w:rsidP="00F36887">
      <w:pPr>
        <w:rPr>
          <w:rFonts w:ascii="Aptos" w:hAnsi="Aptos"/>
        </w:rPr>
      </w:pPr>
    </w:p>
    <w:p w14:paraId="21766DE5" w14:textId="77777777" w:rsidR="00F36887" w:rsidRPr="002C46B2" w:rsidRDefault="00F36887" w:rsidP="00F36887">
      <w:pPr>
        <w:rPr>
          <w:rFonts w:ascii="Aptos" w:hAnsi="Aptos"/>
        </w:rPr>
      </w:pPr>
    </w:p>
    <w:p w14:paraId="7E588E81" w14:textId="77777777" w:rsidR="00F36887" w:rsidRPr="002C46B2" w:rsidRDefault="00F36887" w:rsidP="00F36887">
      <w:pPr>
        <w:rPr>
          <w:rFonts w:ascii="Aptos" w:hAnsi="Aptos"/>
        </w:rPr>
      </w:pPr>
    </w:p>
    <w:p w14:paraId="478AAB34" w14:textId="77777777" w:rsidR="00F36887" w:rsidRPr="002C46B2" w:rsidRDefault="00F36887" w:rsidP="00F36887">
      <w:pPr>
        <w:rPr>
          <w:rFonts w:ascii="Aptos" w:hAnsi="Aptos"/>
        </w:rPr>
      </w:pPr>
    </w:p>
    <w:p w14:paraId="229E546D" w14:textId="77777777" w:rsidR="00F36887" w:rsidRPr="002C46B2" w:rsidRDefault="00F36887" w:rsidP="00F36887">
      <w:pPr>
        <w:rPr>
          <w:rFonts w:ascii="Aptos" w:hAnsi="Aptos"/>
        </w:rPr>
      </w:pPr>
    </w:p>
    <w:p w14:paraId="07000D22" w14:textId="77777777" w:rsidR="00F36887" w:rsidRPr="002C46B2" w:rsidRDefault="00F36887" w:rsidP="00F36887">
      <w:pPr>
        <w:rPr>
          <w:rFonts w:ascii="Aptos" w:hAnsi="Aptos"/>
        </w:rPr>
      </w:pPr>
    </w:p>
    <w:p w14:paraId="4F0CBA56" w14:textId="77777777" w:rsidR="00F36887" w:rsidRPr="002C46B2" w:rsidRDefault="00F36887" w:rsidP="00F36887">
      <w:pPr>
        <w:rPr>
          <w:rFonts w:ascii="Aptos" w:hAnsi="Aptos"/>
        </w:rPr>
      </w:pPr>
    </w:p>
    <w:p w14:paraId="01B38B36" w14:textId="77777777" w:rsidR="00F36887" w:rsidRPr="002C46B2" w:rsidRDefault="00F36887" w:rsidP="00F36887">
      <w:pPr>
        <w:rPr>
          <w:rFonts w:ascii="Aptos" w:hAnsi="Aptos"/>
        </w:rPr>
      </w:pPr>
    </w:p>
    <w:p w14:paraId="1ED8FD98" w14:textId="77777777" w:rsidR="00F36887" w:rsidRPr="002C46B2" w:rsidRDefault="00F36887" w:rsidP="00F36887">
      <w:pPr>
        <w:rPr>
          <w:rFonts w:ascii="Aptos" w:hAnsi="Aptos"/>
        </w:rPr>
      </w:pPr>
    </w:p>
    <w:p w14:paraId="6E563B65" w14:textId="77777777" w:rsidR="00F36887" w:rsidRPr="002C46B2" w:rsidRDefault="00F36887" w:rsidP="00F36887">
      <w:pPr>
        <w:rPr>
          <w:rFonts w:ascii="Aptos" w:hAnsi="Aptos"/>
        </w:rPr>
      </w:pPr>
    </w:p>
    <w:p w14:paraId="70ED98FD" w14:textId="77777777" w:rsidR="00F36887" w:rsidRPr="002C46B2" w:rsidRDefault="00F36887" w:rsidP="00F36887">
      <w:pPr>
        <w:rPr>
          <w:rFonts w:ascii="Aptos" w:hAnsi="Aptos"/>
        </w:rPr>
      </w:pPr>
    </w:p>
    <w:p w14:paraId="054A58B8" w14:textId="77777777" w:rsidR="00F36887" w:rsidRPr="002C46B2" w:rsidRDefault="00F36887" w:rsidP="00F36887">
      <w:pPr>
        <w:rPr>
          <w:rFonts w:ascii="Aptos" w:hAnsi="Aptos"/>
        </w:rPr>
      </w:pPr>
    </w:p>
    <w:p w14:paraId="26477806" w14:textId="77777777" w:rsidR="00F36887" w:rsidRPr="002C46B2" w:rsidRDefault="00F36887" w:rsidP="00F36887">
      <w:pPr>
        <w:rPr>
          <w:rFonts w:ascii="Aptos" w:hAnsi="Aptos"/>
        </w:rPr>
      </w:pPr>
    </w:p>
    <w:p w14:paraId="4E596201" w14:textId="77777777" w:rsidR="00F36887" w:rsidRPr="002C46B2" w:rsidRDefault="00F36887" w:rsidP="00F36887">
      <w:pPr>
        <w:rPr>
          <w:rFonts w:ascii="Aptos" w:hAnsi="Aptos"/>
        </w:rPr>
      </w:pPr>
    </w:p>
    <w:p w14:paraId="7BF0F316" w14:textId="65AA8987" w:rsidR="00F36887" w:rsidRPr="002C46B2" w:rsidRDefault="00F36887">
      <w:pPr>
        <w:rPr>
          <w:rFonts w:ascii="Aptos" w:hAnsi="Aptos"/>
        </w:rPr>
      </w:pPr>
      <w:r w:rsidRPr="002C46B2">
        <w:rPr>
          <w:rFonts w:ascii="Aptos" w:hAnsi="Aptos"/>
        </w:rPr>
        <w:br w:type="page"/>
      </w:r>
    </w:p>
    <w:p w14:paraId="5A6AE7AB" w14:textId="18382911" w:rsidR="00F36887" w:rsidRPr="002C46B2" w:rsidRDefault="00445274" w:rsidP="004D4E65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2C46B2">
        <w:rPr>
          <w:rFonts w:ascii="Aptos" w:hAnsi="Aptos"/>
          <w:b/>
          <w:bCs/>
        </w:rPr>
        <w:lastRenderedPageBreak/>
        <w:t>Screenshots</w:t>
      </w:r>
      <w:r w:rsidR="00C04539" w:rsidRPr="002C46B2">
        <w:rPr>
          <w:rFonts w:ascii="Aptos" w:hAnsi="Aptos"/>
        </w:rPr>
        <w:t xml:space="preserve"> </w:t>
      </w:r>
      <w:r w:rsidR="007B3695" w:rsidRPr="00185F91">
        <w:rPr>
          <w:rFonts w:ascii="Aptos" w:hAnsi="Aptos"/>
        </w:rPr>
        <w:t>–</w:t>
      </w:r>
      <w:r w:rsidR="007B3695" w:rsidRPr="00113F72">
        <w:rPr>
          <w:rFonts w:ascii="Aptos" w:hAnsi="Aptos"/>
          <w:b/>
          <w:bCs/>
        </w:rPr>
        <w:t xml:space="preserve"> </w:t>
      </w:r>
      <w:r w:rsidR="00C04539" w:rsidRPr="002C46B2">
        <w:rPr>
          <w:rFonts w:ascii="Aptos" w:hAnsi="Aptos"/>
        </w:rPr>
        <w:t xml:space="preserve">Please </w:t>
      </w:r>
      <w:r w:rsidR="004065F4" w:rsidRPr="002C46B2">
        <w:rPr>
          <w:rFonts w:ascii="Aptos" w:hAnsi="Aptos"/>
        </w:rPr>
        <w:t>include any screenshots</w:t>
      </w:r>
      <w:r w:rsidRPr="002C46B2">
        <w:rPr>
          <w:rFonts w:ascii="Aptos" w:hAnsi="Aptos"/>
        </w:rPr>
        <w:t xml:space="preserve"> of your platform</w:t>
      </w:r>
      <w:r w:rsidR="004065F4" w:rsidRPr="002C46B2">
        <w:rPr>
          <w:rFonts w:ascii="Aptos" w:hAnsi="Aptos"/>
        </w:rPr>
        <w:t xml:space="preserve">/supporting evidence </w:t>
      </w:r>
      <w:r w:rsidR="004C5E6F" w:rsidRPr="002C46B2">
        <w:rPr>
          <w:rFonts w:ascii="Aptos" w:hAnsi="Aptos"/>
        </w:rPr>
        <w:t>as attachments</w:t>
      </w:r>
    </w:p>
    <w:sectPr w:rsidR="00F36887" w:rsidRPr="002C46B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DAB254" w14:textId="77777777" w:rsidR="00D61B50" w:rsidRDefault="00D61B50" w:rsidP="00F36887">
      <w:pPr>
        <w:spacing w:after="0" w:line="240" w:lineRule="auto"/>
      </w:pPr>
      <w:r>
        <w:separator/>
      </w:r>
    </w:p>
  </w:endnote>
  <w:endnote w:type="continuationSeparator" w:id="0">
    <w:p w14:paraId="2EE9666C" w14:textId="77777777" w:rsidR="00D61B50" w:rsidRDefault="00D61B50" w:rsidP="00F36887">
      <w:pPr>
        <w:spacing w:after="0" w:line="240" w:lineRule="auto"/>
      </w:pPr>
      <w:r>
        <w:continuationSeparator/>
      </w:r>
    </w:p>
  </w:endnote>
  <w:endnote w:type="continuationNotice" w:id="1">
    <w:p w14:paraId="7FFD4E0D" w14:textId="77777777" w:rsidR="00D61B50" w:rsidRDefault="00D61B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BCB12" w14:textId="77777777" w:rsidR="00F36887" w:rsidRDefault="00F36887">
    <w:pPr>
      <w:pStyle w:val="Footer"/>
    </w:pPr>
  </w:p>
  <w:p w14:paraId="197E34DF" w14:textId="77777777" w:rsidR="00F36887" w:rsidRDefault="00F368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9C13A4" w14:textId="77777777" w:rsidR="00D61B50" w:rsidRDefault="00D61B50" w:rsidP="00F36887">
      <w:pPr>
        <w:spacing w:after="0" w:line="240" w:lineRule="auto"/>
      </w:pPr>
      <w:r>
        <w:separator/>
      </w:r>
    </w:p>
  </w:footnote>
  <w:footnote w:type="continuationSeparator" w:id="0">
    <w:p w14:paraId="10FED5F5" w14:textId="77777777" w:rsidR="00D61B50" w:rsidRDefault="00D61B50" w:rsidP="00F36887">
      <w:pPr>
        <w:spacing w:after="0" w:line="240" w:lineRule="auto"/>
      </w:pPr>
      <w:r>
        <w:continuationSeparator/>
      </w:r>
    </w:p>
  </w:footnote>
  <w:footnote w:type="continuationNotice" w:id="1">
    <w:p w14:paraId="3B18FD58" w14:textId="77777777" w:rsidR="00D61B50" w:rsidRDefault="00D61B5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E782A7" w14:textId="24700412" w:rsidR="002B02F8" w:rsidRDefault="002B02F8">
    <w:pPr>
      <w:pStyle w:val="Header"/>
    </w:pPr>
    <w:r>
      <w:rPr>
        <w:noProof/>
      </w:rPr>
      <w:drawing>
        <wp:inline distT="0" distB="0" distL="0" distR="0" wp14:anchorId="22CAE4F0" wp14:editId="2A12B23F">
          <wp:extent cx="1506569" cy="419100"/>
          <wp:effectExtent l="0" t="0" r="0" b="0"/>
          <wp:docPr id="186968290" name="Picture 1" descr="A black letter on a whit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968290" name="Picture 1" descr="A black letter on a white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6992" cy="42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C0322BB" w14:textId="77777777" w:rsidR="002B02F8" w:rsidRDefault="002B02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A33C5A"/>
    <w:multiLevelType w:val="hybridMultilevel"/>
    <w:tmpl w:val="17FEC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37402"/>
    <w:multiLevelType w:val="hybridMultilevel"/>
    <w:tmpl w:val="31446E3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09044C"/>
    <w:multiLevelType w:val="hybridMultilevel"/>
    <w:tmpl w:val="78F85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1D37A8"/>
    <w:multiLevelType w:val="hybridMultilevel"/>
    <w:tmpl w:val="F35EE98E"/>
    <w:lvl w:ilvl="0" w:tplc="8138A0F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260233">
    <w:abstractNumId w:val="0"/>
  </w:num>
  <w:num w:numId="2" w16cid:durableId="1817913602">
    <w:abstractNumId w:val="3"/>
  </w:num>
  <w:num w:numId="3" w16cid:durableId="1480003664">
    <w:abstractNumId w:val="2"/>
  </w:num>
  <w:num w:numId="4" w16cid:durableId="6718825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szQ3NLKwNLYwMLZQ0lEKTi0uzszPAykwqQUAFICmqywAAAA="/>
  </w:docVars>
  <w:rsids>
    <w:rsidRoot w:val="00D16C95"/>
    <w:rsid w:val="0001716D"/>
    <w:rsid w:val="0004765F"/>
    <w:rsid w:val="00065362"/>
    <w:rsid w:val="000662CF"/>
    <w:rsid w:val="000C5065"/>
    <w:rsid w:val="00143F06"/>
    <w:rsid w:val="001524BB"/>
    <w:rsid w:val="0017613B"/>
    <w:rsid w:val="00196C12"/>
    <w:rsid w:val="00272961"/>
    <w:rsid w:val="002828D3"/>
    <w:rsid w:val="00291B89"/>
    <w:rsid w:val="002B02F8"/>
    <w:rsid w:val="002C46B2"/>
    <w:rsid w:val="003501BA"/>
    <w:rsid w:val="00374E0B"/>
    <w:rsid w:val="003776C3"/>
    <w:rsid w:val="00377AEA"/>
    <w:rsid w:val="00381EC8"/>
    <w:rsid w:val="003C3FE7"/>
    <w:rsid w:val="003F4F95"/>
    <w:rsid w:val="003F6814"/>
    <w:rsid w:val="004065F4"/>
    <w:rsid w:val="00445274"/>
    <w:rsid w:val="004555A2"/>
    <w:rsid w:val="004569B9"/>
    <w:rsid w:val="004631AB"/>
    <w:rsid w:val="00466994"/>
    <w:rsid w:val="0047039B"/>
    <w:rsid w:val="00495A31"/>
    <w:rsid w:val="004A5342"/>
    <w:rsid w:val="004C5AFB"/>
    <w:rsid w:val="004C5E6F"/>
    <w:rsid w:val="004D4E65"/>
    <w:rsid w:val="0051260E"/>
    <w:rsid w:val="00522527"/>
    <w:rsid w:val="005271C5"/>
    <w:rsid w:val="00531A9F"/>
    <w:rsid w:val="005F127E"/>
    <w:rsid w:val="006701E1"/>
    <w:rsid w:val="006A0858"/>
    <w:rsid w:val="006A7299"/>
    <w:rsid w:val="006B2F01"/>
    <w:rsid w:val="006F7C15"/>
    <w:rsid w:val="007B3695"/>
    <w:rsid w:val="007C04A6"/>
    <w:rsid w:val="008D572F"/>
    <w:rsid w:val="009218A5"/>
    <w:rsid w:val="009E2412"/>
    <w:rsid w:val="00A108F3"/>
    <w:rsid w:val="00A66953"/>
    <w:rsid w:val="00A97E81"/>
    <w:rsid w:val="00AB588D"/>
    <w:rsid w:val="00B21707"/>
    <w:rsid w:val="00B24735"/>
    <w:rsid w:val="00B37794"/>
    <w:rsid w:val="00BB4474"/>
    <w:rsid w:val="00BF3065"/>
    <w:rsid w:val="00C04539"/>
    <w:rsid w:val="00C6583F"/>
    <w:rsid w:val="00C84411"/>
    <w:rsid w:val="00C94B15"/>
    <w:rsid w:val="00CA4C75"/>
    <w:rsid w:val="00CB4330"/>
    <w:rsid w:val="00CF5EEA"/>
    <w:rsid w:val="00D16C95"/>
    <w:rsid w:val="00D27F52"/>
    <w:rsid w:val="00D61B50"/>
    <w:rsid w:val="00DC2074"/>
    <w:rsid w:val="00E454C0"/>
    <w:rsid w:val="00EA2E82"/>
    <w:rsid w:val="00F329AB"/>
    <w:rsid w:val="00F36887"/>
    <w:rsid w:val="00F811A7"/>
    <w:rsid w:val="00F823E4"/>
    <w:rsid w:val="00FA4527"/>
    <w:rsid w:val="00FA5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ACC1CC"/>
  <w15:chartTrackingRefBased/>
  <w15:docId w15:val="{4CD8632B-7B56-4C4A-8BDB-3373B2F50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6C95"/>
  </w:style>
  <w:style w:type="paragraph" w:styleId="Heading1">
    <w:name w:val="heading 1"/>
    <w:basedOn w:val="Normal"/>
    <w:next w:val="Normal"/>
    <w:link w:val="Heading1Char"/>
    <w:uiPriority w:val="9"/>
    <w:qFormat/>
    <w:rsid w:val="002C46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6C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6C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C9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828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8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8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8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8D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887"/>
  </w:style>
  <w:style w:type="paragraph" w:styleId="Footer">
    <w:name w:val="footer"/>
    <w:basedOn w:val="Normal"/>
    <w:link w:val="FooterChar"/>
    <w:uiPriority w:val="99"/>
    <w:unhideWhenUsed/>
    <w:rsid w:val="00F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887"/>
  </w:style>
  <w:style w:type="paragraph" w:customStyle="1" w:styleId="paragraph">
    <w:name w:val="paragraph"/>
    <w:basedOn w:val="Normal"/>
    <w:rsid w:val="000C50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0C5065"/>
  </w:style>
  <w:style w:type="character" w:customStyle="1" w:styleId="eop">
    <w:name w:val="eop"/>
    <w:basedOn w:val="DefaultParagraphFont"/>
    <w:rsid w:val="000C5065"/>
  </w:style>
  <w:style w:type="character" w:customStyle="1" w:styleId="Heading1Char">
    <w:name w:val="Heading 1 Char"/>
    <w:basedOn w:val="DefaultParagraphFont"/>
    <w:link w:val="Heading1"/>
    <w:uiPriority w:val="9"/>
    <w:rsid w:val="002C46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uniteawards@unil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2ad7fe8-5628-4677-a1fb-579ffce679c1}" enabled="1" method="Standard" siteId="{a0575c2d-c01b-4274-9bc6-be0573a50e4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4</Words>
  <Characters>940</Characters>
  <Application>Microsoft Office Word</Application>
  <DocSecurity>2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Links>
    <vt:vector size="6" baseType="variant">
      <vt:variant>
        <vt:i4>5767219</vt:i4>
      </vt:variant>
      <vt:variant>
        <vt:i4>0</vt:i4>
      </vt:variant>
      <vt:variant>
        <vt:i4>0</vt:i4>
      </vt:variant>
      <vt:variant>
        <vt:i4>5</vt:i4>
      </vt:variant>
      <vt:variant>
        <vt:lpwstr>mailto:hannah.lawrence@unil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Lawrence</dc:creator>
  <cp:keywords/>
  <dc:description/>
  <cp:lastModifiedBy>Nilesh Pandey</cp:lastModifiedBy>
  <cp:revision>10</cp:revision>
  <dcterms:created xsi:type="dcterms:W3CDTF">2025-06-05T09:13:00Z</dcterms:created>
  <dcterms:modified xsi:type="dcterms:W3CDTF">2025-06-16T14:38:00Z</dcterms:modified>
</cp:coreProperties>
</file>